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E47CB" w14:textId="223F256E" w:rsidR="00686F07" w:rsidRPr="00686F07" w:rsidRDefault="00142F8E" w:rsidP="00686F07">
      <w:pPr>
        <w:spacing w:line="360" w:lineRule="auto"/>
        <w:ind w:left="3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Information Technology</w:t>
      </w:r>
      <w:r w:rsidR="00686F07" w:rsidRPr="00686F07">
        <w:rPr>
          <w:rFonts w:ascii="Times New Roman" w:hAnsi="Times New Roman"/>
          <w:b/>
          <w:bCs/>
          <w:sz w:val="26"/>
          <w:szCs w:val="26"/>
        </w:rPr>
        <w:t xml:space="preserve"> Project Management (</w:t>
      </w:r>
      <w:r>
        <w:rPr>
          <w:rFonts w:ascii="Times New Roman" w:hAnsi="Times New Roman"/>
          <w:b/>
          <w:bCs/>
          <w:sz w:val="26"/>
          <w:szCs w:val="26"/>
        </w:rPr>
        <w:t>IT3040</w:t>
      </w:r>
      <w:r w:rsidR="00686F07" w:rsidRPr="00686F07">
        <w:rPr>
          <w:rFonts w:ascii="Times New Roman" w:hAnsi="Times New Roman"/>
          <w:b/>
          <w:bCs/>
          <w:sz w:val="26"/>
          <w:szCs w:val="26"/>
        </w:rPr>
        <w:t>)</w:t>
      </w:r>
    </w:p>
    <w:p w14:paraId="0DF53082" w14:textId="5D0E4D4E" w:rsidR="00686F07" w:rsidRDefault="00686F07" w:rsidP="00686F07">
      <w:pPr>
        <w:pStyle w:val="ListParagraph"/>
        <w:spacing w:line="360" w:lineRule="auto"/>
        <w:jc w:val="center"/>
        <w:rPr>
          <w:rFonts w:ascii="Times New Roman" w:hAnsi="Times New Roman"/>
          <w:b/>
          <w:bCs/>
          <w:sz w:val="26"/>
          <w:szCs w:val="26"/>
        </w:rPr>
      </w:pPr>
      <w:r w:rsidRPr="00686F07">
        <w:rPr>
          <w:rFonts w:ascii="Times New Roman" w:hAnsi="Times New Roman"/>
          <w:b/>
          <w:bCs/>
          <w:sz w:val="26"/>
          <w:szCs w:val="26"/>
        </w:rPr>
        <w:t xml:space="preserve">Assessment </w:t>
      </w:r>
      <w:r w:rsidR="005204A1">
        <w:rPr>
          <w:rFonts w:ascii="Times New Roman" w:hAnsi="Times New Roman"/>
          <w:b/>
          <w:bCs/>
          <w:sz w:val="26"/>
          <w:szCs w:val="26"/>
        </w:rPr>
        <w:t>5</w:t>
      </w:r>
      <w:r w:rsidRPr="00686F07">
        <w:rPr>
          <w:rFonts w:ascii="Times New Roman" w:hAnsi="Times New Roman"/>
          <w:b/>
          <w:bCs/>
          <w:sz w:val="26"/>
          <w:szCs w:val="26"/>
        </w:rPr>
        <w:t xml:space="preserve"> </w:t>
      </w:r>
      <w:r>
        <w:rPr>
          <w:rFonts w:ascii="Times New Roman" w:hAnsi="Times New Roman"/>
          <w:b/>
          <w:bCs/>
          <w:sz w:val="26"/>
          <w:szCs w:val="26"/>
        </w:rPr>
        <w:t>–</w:t>
      </w:r>
      <w:r w:rsidRPr="00686F07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DC2078">
        <w:rPr>
          <w:rFonts w:ascii="Times New Roman" w:hAnsi="Times New Roman"/>
          <w:b/>
          <w:bCs/>
          <w:sz w:val="26"/>
          <w:szCs w:val="26"/>
        </w:rPr>
        <w:t>Contribution to the Assessment</w:t>
      </w:r>
    </w:p>
    <w:p w14:paraId="6C3C76E0" w14:textId="77777777" w:rsidR="00686F07" w:rsidRPr="00686F07" w:rsidRDefault="00686F07" w:rsidP="00686F07">
      <w:pPr>
        <w:pStyle w:val="ListParagraph"/>
        <w:spacing w:line="360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8C82EDF" w14:textId="2039DD18" w:rsidR="00D62F05" w:rsidRPr="00D62F05" w:rsidRDefault="00D62F05" w:rsidP="00D62F05">
      <w:pPr>
        <w:rPr>
          <w:rFonts w:ascii="Times New Roman" w:hAnsi="Times New Roman" w:cs="Times New Roman"/>
          <w:b/>
          <w:u w:val="single"/>
        </w:rPr>
      </w:pPr>
    </w:p>
    <w:tbl>
      <w:tblPr>
        <w:tblStyle w:val="TableGrid"/>
        <w:tblW w:w="11021" w:type="dxa"/>
        <w:tblInd w:w="-5" w:type="dxa"/>
        <w:tblLook w:val="04A0" w:firstRow="1" w:lastRow="0" w:firstColumn="1" w:lastColumn="0" w:noHBand="0" w:noVBand="1"/>
      </w:tblPr>
      <w:tblGrid>
        <w:gridCol w:w="1638"/>
        <w:gridCol w:w="1752"/>
        <w:gridCol w:w="3127"/>
        <w:gridCol w:w="4504"/>
      </w:tblGrid>
      <w:tr w:rsidR="00EC4191" w:rsidRPr="00D62F05" w14:paraId="5634AE36" w14:textId="77777777" w:rsidTr="00163DEE">
        <w:trPr>
          <w:trHeight w:val="818"/>
        </w:trPr>
        <w:tc>
          <w:tcPr>
            <w:tcW w:w="1638" w:type="dxa"/>
            <w:vAlign w:val="center"/>
          </w:tcPr>
          <w:p w14:paraId="37AF1179" w14:textId="31073390" w:rsidR="00EC4191" w:rsidRPr="00D62F05" w:rsidRDefault="00EC4191" w:rsidP="00686F0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oup ID</w:t>
            </w:r>
          </w:p>
        </w:tc>
        <w:tc>
          <w:tcPr>
            <w:tcW w:w="1752" w:type="dxa"/>
            <w:vAlign w:val="center"/>
          </w:tcPr>
          <w:p w14:paraId="32BB0FC2" w14:textId="2A37BF35" w:rsidR="00EC4191" w:rsidRPr="00D62F05" w:rsidRDefault="00EC4191" w:rsidP="00686F07">
            <w:pPr>
              <w:spacing w:after="120"/>
              <w:ind w:right="-156"/>
              <w:contextualSpacing/>
              <w:rPr>
                <w:rFonts w:ascii="Times New Roman" w:hAnsi="Times New Roman" w:cs="Times New Roman"/>
                <w:b/>
              </w:rPr>
            </w:pPr>
            <w:r w:rsidRPr="00D62F05">
              <w:rPr>
                <w:rFonts w:ascii="Times New Roman" w:hAnsi="Times New Roman" w:cs="Times New Roman"/>
                <w:b/>
              </w:rPr>
              <w:t>Student Reg. No</w:t>
            </w:r>
          </w:p>
        </w:tc>
        <w:tc>
          <w:tcPr>
            <w:tcW w:w="3127" w:type="dxa"/>
            <w:vAlign w:val="center"/>
          </w:tcPr>
          <w:p w14:paraId="4D584AEF" w14:textId="77777777" w:rsidR="00EC4191" w:rsidRPr="00D62F05" w:rsidRDefault="00EC4191" w:rsidP="00686F07">
            <w:pPr>
              <w:spacing w:after="120"/>
              <w:contextualSpacing/>
              <w:rPr>
                <w:rFonts w:ascii="Times New Roman" w:hAnsi="Times New Roman" w:cs="Times New Roman"/>
                <w:b/>
              </w:rPr>
            </w:pPr>
            <w:r w:rsidRPr="00D62F05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4504" w:type="dxa"/>
            <w:vAlign w:val="center"/>
          </w:tcPr>
          <w:p w14:paraId="4F3F9B46" w14:textId="77777777" w:rsidR="00EC4191" w:rsidRPr="00D62F05" w:rsidRDefault="00EC4191" w:rsidP="00686F07">
            <w:pPr>
              <w:spacing w:after="120"/>
              <w:contextualSpacing/>
              <w:rPr>
                <w:rFonts w:ascii="Times New Roman" w:hAnsi="Times New Roman" w:cs="Times New Roman"/>
                <w:b/>
              </w:rPr>
            </w:pPr>
            <w:r w:rsidRPr="00D62F05">
              <w:rPr>
                <w:rFonts w:ascii="Times New Roman" w:hAnsi="Times New Roman" w:cs="Times New Roman"/>
                <w:b/>
              </w:rPr>
              <w:t>Contribution</w:t>
            </w:r>
          </w:p>
        </w:tc>
      </w:tr>
      <w:tr w:rsidR="00EC4191" w:rsidRPr="00D62F05" w14:paraId="51EEFD4B" w14:textId="77777777" w:rsidTr="00163DEE">
        <w:trPr>
          <w:trHeight w:val="1728"/>
        </w:trPr>
        <w:tc>
          <w:tcPr>
            <w:tcW w:w="1638" w:type="dxa"/>
            <w:vMerge w:val="restart"/>
            <w:vAlign w:val="center"/>
          </w:tcPr>
          <w:p w14:paraId="323D737C" w14:textId="77777777" w:rsidR="00EC4191" w:rsidRPr="00D62F05" w:rsidRDefault="00EC4191" w:rsidP="00686F07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52" w:type="dxa"/>
            <w:vAlign w:val="center"/>
          </w:tcPr>
          <w:p w14:paraId="3E0C2908" w14:textId="523E11CB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127" w:type="dxa"/>
            <w:vAlign w:val="center"/>
          </w:tcPr>
          <w:p w14:paraId="738EE275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504" w:type="dxa"/>
            <w:vAlign w:val="center"/>
          </w:tcPr>
          <w:p w14:paraId="4B929871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EC4191" w:rsidRPr="00D62F05" w14:paraId="5E276320" w14:textId="77777777" w:rsidTr="00163DEE">
        <w:trPr>
          <w:trHeight w:val="1604"/>
        </w:trPr>
        <w:tc>
          <w:tcPr>
            <w:tcW w:w="1638" w:type="dxa"/>
            <w:vMerge/>
            <w:vAlign w:val="center"/>
          </w:tcPr>
          <w:p w14:paraId="3CE33956" w14:textId="77777777" w:rsidR="00EC4191" w:rsidRPr="00D62F05" w:rsidRDefault="00EC4191" w:rsidP="00686F07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52" w:type="dxa"/>
            <w:vAlign w:val="center"/>
          </w:tcPr>
          <w:p w14:paraId="587802B5" w14:textId="7A84349C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127" w:type="dxa"/>
            <w:vAlign w:val="center"/>
          </w:tcPr>
          <w:p w14:paraId="0F0CB924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504" w:type="dxa"/>
            <w:vAlign w:val="center"/>
          </w:tcPr>
          <w:p w14:paraId="76275651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EC4191" w:rsidRPr="00D62F05" w14:paraId="7B3FEDCB" w14:textId="77777777" w:rsidTr="00163DEE">
        <w:trPr>
          <w:trHeight w:val="1604"/>
        </w:trPr>
        <w:tc>
          <w:tcPr>
            <w:tcW w:w="1638" w:type="dxa"/>
            <w:vMerge/>
            <w:vAlign w:val="center"/>
          </w:tcPr>
          <w:p w14:paraId="5AE62D75" w14:textId="77777777" w:rsidR="00EC4191" w:rsidRPr="00D62F05" w:rsidRDefault="00EC4191" w:rsidP="00686F07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52" w:type="dxa"/>
            <w:vAlign w:val="center"/>
          </w:tcPr>
          <w:p w14:paraId="2812ACA6" w14:textId="741B6B09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127" w:type="dxa"/>
            <w:vAlign w:val="center"/>
          </w:tcPr>
          <w:p w14:paraId="6F7636F7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504" w:type="dxa"/>
            <w:vAlign w:val="center"/>
          </w:tcPr>
          <w:p w14:paraId="252799B1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EC4191" w:rsidRPr="00D62F05" w14:paraId="081A7AEE" w14:textId="77777777" w:rsidTr="00163DEE">
        <w:trPr>
          <w:trHeight w:val="1604"/>
        </w:trPr>
        <w:tc>
          <w:tcPr>
            <w:tcW w:w="1638" w:type="dxa"/>
            <w:vMerge/>
            <w:vAlign w:val="center"/>
          </w:tcPr>
          <w:p w14:paraId="59206AF3" w14:textId="77777777" w:rsidR="00EC4191" w:rsidRPr="00D62F05" w:rsidRDefault="00EC4191" w:rsidP="00686F07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52" w:type="dxa"/>
            <w:vAlign w:val="center"/>
          </w:tcPr>
          <w:p w14:paraId="5E92846C" w14:textId="4B6ABEA4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3127" w:type="dxa"/>
            <w:vAlign w:val="center"/>
          </w:tcPr>
          <w:p w14:paraId="35EF10DB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504" w:type="dxa"/>
            <w:vAlign w:val="center"/>
          </w:tcPr>
          <w:p w14:paraId="2F66716F" w14:textId="77777777" w:rsidR="00EC4191" w:rsidRPr="00D62F05" w:rsidRDefault="00EC4191" w:rsidP="00686F07">
            <w:pPr>
              <w:spacing w:after="160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</w:tbl>
    <w:p w14:paraId="7AEABA80" w14:textId="77777777" w:rsidR="00D62F05" w:rsidRPr="00D62F05" w:rsidRDefault="00D62F05" w:rsidP="00D62F05">
      <w:pPr>
        <w:rPr>
          <w:rFonts w:ascii="Times New Roman" w:hAnsi="Times New Roman" w:cs="Times New Roman"/>
          <w:b/>
          <w:u w:val="single"/>
        </w:rPr>
      </w:pPr>
    </w:p>
    <w:p w14:paraId="1DE0B416" w14:textId="77777777" w:rsidR="00D62F05" w:rsidRPr="00D62F05" w:rsidRDefault="00D62F05" w:rsidP="00796B0C">
      <w:pPr>
        <w:rPr>
          <w:rFonts w:ascii="Times New Roman" w:hAnsi="Times New Roman" w:cs="Times New Roman"/>
        </w:rPr>
      </w:pPr>
    </w:p>
    <w:sectPr w:rsidR="00D62F05" w:rsidRPr="00D62F05" w:rsidSect="00D62F05">
      <w:pgSz w:w="12240" w:h="15840"/>
      <w:pgMar w:top="630" w:right="450" w:bottom="5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B1154" w14:textId="77777777" w:rsidR="00EC10C8" w:rsidRDefault="00EC10C8" w:rsidP="00796B0C">
      <w:pPr>
        <w:spacing w:after="0" w:line="240" w:lineRule="auto"/>
      </w:pPr>
      <w:r>
        <w:separator/>
      </w:r>
    </w:p>
  </w:endnote>
  <w:endnote w:type="continuationSeparator" w:id="0">
    <w:p w14:paraId="0436DE11" w14:textId="77777777" w:rsidR="00EC10C8" w:rsidRDefault="00EC10C8" w:rsidP="00796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auto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4C79C" w14:textId="77777777" w:rsidR="00EC10C8" w:rsidRDefault="00EC10C8" w:rsidP="00796B0C">
      <w:pPr>
        <w:spacing w:after="0" w:line="240" w:lineRule="auto"/>
      </w:pPr>
      <w:r>
        <w:separator/>
      </w:r>
    </w:p>
  </w:footnote>
  <w:footnote w:type="continuationSeparator" w:id="0">
    <w:p w14:paraId="59860BF3" w14:textId="77777777" w:rsidR="00EC10C8" w:rsidRDefault="00EC10C8" w:rsidP="00796B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22A97"/>
    <w:multiLevelType w:val="hybridMultilevel"/>
    <w:tmpl w:val="5E2E78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8296E"/>
    <w:multiLevelType w:val="hybridMultilevel"/>
    <w:tmpl w:val="C2ACD648"/>
    <w:lvl w:ilvl="0" w:tplc="08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2" w15:restartNumberingAfterBreak="0">
    <w:nsid w:val="308E67EE"/>
    <w:multiLevelType w:val="hybridMultilevel"/>
    <w:tmpl w:val="F86A85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74504"/>
    <w:multiLevelType w:val="hybridMultilevel"/>
    <w:tmpl w:val="D5D4B57E"/>
    <w:lvl w:ilvl="0" w:tplc="7676F13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7062DD"/>
    <w:multiLevelType w:val="hybridMultilevel"/>
    <w:tmpl w:val="D6A652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5120D42"/>
    <w:multiLevelType w:val="hybridMultilevel"/>
    <w:tmpl w:val="7D687DEE"/>
    <w:lvl w:ilvl="0" w:tplc="A9FE0C38">
      <w:start w:val="1"/>
      <w:numFmt w:val="bullet"/>
      <w:lvlText w:val=""/>
      <w:lvlJc w:val="left"/>
      <w:pPr>
        <w:ind w:left="711" w:hanging="360"/>
      </w:pPr>
      <w:rPr>
        <w:rFonts w:ascii="Wingdings" w:hAnsi="Wingdings" w:hint="default"/>
        <w:sz w:val="30"/>
        <w:szCs w:val="30"/>
      </w:rPr>
    </w:lvl>
    <w:lvl w:ilvl="1" w:tplc="04090003" w:tentative="1">
      <w:start w:val="1"/>
      <w:numFmt w:val="bullet"/>
      <w:lvlText w:val="o"/>
      <w:lvlJc w:val="left"/>
      <w:pPr>
        <w:ind w:left="1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1" w:hanging="360"/>
      </w:pPr>
      <w:rPr>
        <w:rFonts w:ascii="Wingdings" w:hAnsi="Wingdings" w:hint="default"/>
      </w:rPr>
    </w:lvl>
  </w:abstractNum>
  <w:abstractNum w:abstractNumId="6" w15:restartNumberingAfterBreak="0">
    <w:nsid w:val="482D1E01"/>
    <w:multiLevelType w:val="hybridMultilevel"/>
    <w:tmpl w:val="8C7878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44E5E"/>
    <w:multiLevelType w:val="hybridMultilevel"/>
    <w:tmpl w:val="54CA4D92"/>
    <w:lvl w:ilvl="0" w:tplc="04090011">
      <w:start w:val="1"/>
      <w:numFmt w:val="decimal"/>
      <w:lvlText w:val="%1)"/>
      <w:lvlJc w:val="left"/>
      <w:pPr>
        <w:ind w:left="711" w:hanging="360"/>
      </w:pPr>
    </w:lvl>
    <w:lvl w:ilvl="1" w:tplc="04090019" w:tentative="1">
      <w:start w:val="1"/>
      <w:numFmt w:val="lowerLetter"/>
      <w:lvlText w:val="%2."/>
      <w:lvlJc w:val="left"/>
      <w:pPr>
        <w:ind w:left="1431" w:hanging="360"/>
      </w:pPr>
    </w:lvl>
    <w:lvl w:ilvl="2" w:tplc="0409001B" w:tentative="1">
      <w:start w:val="1"/>
      <w:numFmt w:val="lowerRoman"/>
      <w:lvlText w:val="%3."/>
      <w:lvlJc w:val="right"/>
      <w:pPr>
        <w:ind w:left="2151" w:hanging="180"/>
      </w:pPr>
    </w:lvl>
    <w:lvl w:ilvl="3" w:tplc="0409000F" w:tentative="1">
      <w:start w:val="1"/>
      <w:numFmt w:val="decimal"/>
      <w:lvlText w:val="%4."/>
      <w:lvlJc w:val="left"/>
      <w:pPr>
        <w:ind w:left="2871" w:hanging="360"/>
      </w:pPr>
    </w:lvl>
    <w:lvl w:ilvl="4" w:tplc="04090019" w:tentative="1">
      <w:start w:val="1"/>
      <w:numFmt w:val="lowerLetter"/>
      <w:lvlText w:val="%5."/>
      <w:lvlJc w:val="left"/>
      <w:pPr>
        <w:ind w:left="3591" w:hanging="360"/>
      </w:pPr>
    </w:lvl>
    <w:lvl w:ilvl="5" w:tplc="0409001B" w:tentative="1">
      <w:start w:val="1"/>
      <w:numFmt w:val="lowerRoman"/>
      <w:lvlText w:val="%6."/>
      <w:lvlJc w:val="right"/>
      <w:pPr>
        <w:ind w:left="4311" w:hanging="180"/>
      </w:pPr>
    </w:lvl>
    <w:lvl w:ilvl="6" w:tplc="0409000F" w:tentative="1">
      <w:start w:val="1"/>
      <w:numFmt w:val="decimal"/>
      <w:lvlText w:val="%7."/>
      <w:lvlJc w:val="left"/>
      <w:pPr>
        <w:ind w:left="5031" w:hanging="360"/>
      </w:pPr>
    </w:lvl>
    <w:lvl w:ilvl="7" w:tplc="04090019" w:tentative="1">
      <w:start w:val="1"/>
      <w:numFmt w:val="lowerLetter"/>
      <w:lvlText w:val="%8."/>
      <w:lvlJc w:val="left"/>
      <w:pPr>
        <w:ind w:left="5751" w:hanging="360"/>
      </w:pPr>
    </w:lvl>
    <w:lvl w:ilvl="8" w:tplc="04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8" w15:restartNumberingAfterBreak="0">
    <w:nsid w:val="50DD7774"/>
    <w:multiLevelType w:val="hybridMultilevel"/>
    <w:tmpl w:val="CA84B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1D3A87"/>
    <w:multiLevelType w:val="hybridMultilevel"/>
    <w:tmpl w:val="0EBA63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142459"/>
    <w:multiLevelType w:val="hybridMultilevel"/>
    <w:tmpl w:val="549683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F73697"/>
    <w:multiLevelType w:val="hybridMultilevel"/>
    <w:tmpl w:val="1FF0C0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222891"/>
    <w:multiLevelType w:val="hybridMultilevel"/>
    <w:tmpl w:val="66067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9730DC"/>
    <w:multiLevelType w:val="hybridMultilevel"/>
    <w:tmpl w:val="5BC2BB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11"/>
  </w:num>
  <w:num w:numId="3">
    <w:abstractNumId w:val="7"/>
  </w:num>
  <w:num w:numId="4">
    <w:abstractNumId w:val="9"/>
  </w:num>
  <w:num w:numId="5">
    <w:abstractNumId w:val="5"/>
  </w:num>
  <w:num w:numId="6">
    <w:abstractNumId w:val="4"/>
  </w:num>
  <w:num w:numId="7">
    <w:abstractNumId w:val="13"/>
  </w:num>
  <w:num w:numId="8">
    <w:abstractNumId w:val="12"/>
  </w:num>
  <w:num w:numId="9">
    <w:abstractNumId w:val="3"/>
  </w:num>
  <w:num w:numId="10">
    <w:abstractNumId w:val="2"/>
  </w:num>
  <w:num w:numId="11">
    <w:abstractNumId w:val="6"/>
  </w:num>
  <w:num w:numId="12">
    <w:abstractNumId w:val="8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jc0MTWxMDM1sTRS0lEKTi0uzszPAykwqgUAOVx63SwAAAA="/>
  </w:docVars>
  <w:rsids>
    <w:rsidRoot w:val="005B10E7"/>
    <w:rsid w:val="0000621A"/>
    <w:rsid w:val="000205B3"/>
    <w:rsid w:val="000354C4"/>
    <w:rsid w:val="00061982"/>
    <w:rsid w:val="00084799"/>
    <w:rsid w:val="000B2D55"/>
    <w:rsid w:val="000E22CE"/>
    <w:rsid w:val="000E35E1"/>
    <w:rsid w:val="000E787A"/>
    <w:rsid w:val="00105896"/>
    <w:rsid w:val="00114E69"/>
    <w:rsid w:val="001177D3"/>
    <w:rsid w:val="00142F8E"/>
    <w:rsid w:val="001456D1"/>
    <w:rsid w:val="001614F7"/>
    <w:rsid w:val="001626AA"/>
    <w:rsid w:val="00163DEE"/>
    <w:rsid w:val="001A1028"/>
    <w:rsid w:val="001C031A"/>
    <w:rsid w:val="001E0AE0"/>
    <w:rsid w:val="001F2D9D"/>
    <w:rsid w:val="00211C8D"/>
    <w:rsid w:val="002338D8"/>
    <w:rsid w:val="002E0D77"/>
    <w:rsid w:val="002E4D90"/>
    <w:rsid w:val="003241CF"/>
    <w:rsid w:val="003243C3"/>
    <w:rsid w:val="00370AFD"/>
    <w:rsid w:val="003727BC"/>
    <w:rsid w:val="00395DD1"/>
    <w:rsid w:val="003A26FD"/>
    <w:rsid w:val="003A2B88"/>
    <w:rsid w:val="003C19CD"/>
    <w:rsid w:val="003C5215"/>
    <w:rsid w:val="003D208D"/>
    <w:rsid w:val="003D7AFC"/>
    <w:rsid w:val="003E7BD5"/>
    <w:rsid w:val="00403C2E"/>
    <w:rsid w:val="00406FA6"/>
    <w:rsid w:val="00423C4F"/>
    <w:rsid w:val="00434309"/>
    <w:rsid w:val="00487D2D"/>
    <w:rsid w:val="004A1297"/>
    <w:rsid w:val="004B293B"/>
    <w:rsid w:val="004C68FF"/>
    <w:rsid w:val="0051682D"/>
    <w:rsid w:val="005204A1"/>
    <w:rsid w:val="00543810"/>
    <w:rsid w:val="00546373"/>
    <w:rsid w:val="0056778C"/>
    <w:rsid w:val="00573527"/>
    <w:rsid w:val="005769E5"/>
    <w:rsid w:val="005B10E7"/>
    <w:rsid w:val="005E4B6F"/>
    <w:rsid w:val="006018C0"/>
    <w:rsid w:val="00633890"/>
    <w:rsid w:val="00671A6F"/>
    <w:rsid w:val="00686F07"/>
    <w:rsid w:val="006B5C5E"/>
    <w:rsid w:val="006C2BAA"/>
    <w:rsid w:val="006F2064"/>
    <w:rsid w:val="00751024"/>
    <w:rsid w:val="00756429"/>
    <w:rsid w:val="00796B0C"/>
    <w:rsid w:val="007B67DD"/>
    <w:rsid w:val="007C64A4"/>
    <w:rsid w:val="007D724C"/>
    <w:rsid w:val="007E6812"/>
    <w:rsid w:val="00812670"/>
    <w:rsid w:val="0082036B"/>
    <w:rsid w:val="00851D2F"/>
    <w:rsid w:val="0085485F"/>
    <w:rsid w:val="008734D5"/>
    <w:rsid w:val="00892BF2"/>
    <w:rsid w:val="008C40F4"/>
    <w:rsid w:val="008E4453"/>
    <w:rsid w:val="008F230A"/>
    <w:rsid w:val="008F7617"/>
    <w:rsid w:val="00920DC2"/>
    <w:rsid w:val="00940421"/>
    <w:rsid w:val="00986A37"/>
    <w:rsid w:val="009B373C"/>
    <w:rsid w:val="009D3223"/>
    <w:rsid w:val="009E4B25"/>
    <w:rsid w:val="009F1471"/>
    <w:rsid w:val="00A243C7"/>
    <w:rsid w:val="00A7060B"/>
    <w:rsid w:val="00A8753C"/>
    <w:rsid w:val="00AA075E"/>
    <w:rsid w:val="00AA15B7"/>
    <w:rsid w:val="00AA6FD9"/>
    <w:rsid w:val="00AD666F"/>
    <w:rsid w:val="00AE595A"/>
    <w:rsid w:val="00B04C1A"/>
    <w:rsid w:val="00B266BC"/>
    <w:rsid w:val="00B4701D"/>
    <w:rsid w:val="00B96B57"/>
    <w:rsid w:val="00BE3F7B"/>
    <w:rsid w:val="00BF0839"/>
    <w:rsid w:val="00C92ABD"/>
    <w:rsid w:val="00CA03CB"/>
    <w:rsid w:val="00CF3799"/>
    <w:rsid w:val="00D114F5"/>
    <w:rsid w:val="00D51B6E"/>
    <w:rsid w:val="00D62F05"/>
    <w:rsid w:val="00D830EB"/>
    <w:rsid w:val="00DB2851"/>
    <w:rsid w:val="00DC2078"/>
    <w:rsid w:val="00DE6F27"/>
    <w:rsid w:val="00E22BB3"/>
    <w:rsid w:val="00E9461A"/>
    <w:rsid w:val="00E97FE9"/>
    <w:rsid w:val="00EC06C9"/>
    <w:rsid w:val="00EC10C8"/>
    <w:rsid w:val="00EC4191"/>
    <w:rsid w:val="00ED61C4"/>
    <w:rsid w:val="00EF2590"/>
    <w:rsid w:val="00F25924"/>
    <w:rsid w:val="00F36368"/>
    <w:rsid w:val="00F50130"/>
    <w:rsid w:val="00F66B94"/>
    <w:rsid w:val="00F94619"/>
    <w:rsid w:val="00FB3BF6"/>
    <w:rsid w:val="00FD776B"/>
    <w:rsid w:val="00FE1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A80F1"/>
  <w15:chartTrackingRefBased/>
  <w15:docId w15:val="{DF1EB473-FB7F-4786-8E39-565188B66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B10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D776B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en-GB" w:eastAsia="en-GB"/>
    </w:rPr>
  </w:style>
  <w:style w:type="table" w:styleId="TableGrid">
    <w:name w:val="Table Grid"/>
    <w:basedOn w:val="TableNormal"/>
    <w:uiPriority w:val="39"/>
    <w:rsid w:val="00C92A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B0C"/>
  </w:style>
  <w:style w:type="paragraph" w:styleId="Footer">
    <w:name w:val="footer"/>
    <w:basedOn w:val="Normal"/>
    <w:link w:val="FooterChar"/>
    <w:uiPriority w:val="99"/>
    <w:unhideWhenUsed/>
    <w:rsid w:val="0079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B0C"/>
  </w:style>
  <w:style w:type="paragraph" w:styleId="BalloonText">
    <w:name w:val="Balloon Text"/>
    <w:basedOn w:val="Normal"/>
    <w:link w:val="BalloonTextChar"/>
    <w:uiPriority w:val="99"/>
    <w:semiHidden/>
    <w:unhideWhenUsed/>
    <w:rsid w:val="00D830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0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6F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6F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6F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F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F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51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shan De Silva</dc:creator>
  <cp:keywords/>
  <dc:description/>
  <cp:lastModifiedBy>Archchana Kugathasan</cp:lastModifiedBy>
  <cp:revision>2</cp:revision>
  <cp:lastPrinted>2020-03-24T17:41:00Z</cp:lastPrinted>
  <dcterms:created xsi:type="dcterms:W3CDTF">2022-03-16T07:44:00Z</dcterms:created>
  <dcterms:modified xsi:type="dcterms:W3CDTF">2022-03-16T07:44:00Z</dcterms:modified>
</cp:coreProperties>
</file>